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5fdf91f75044ea5d2f920c2efacc8ffd5451657"/>
    <w:p>
      <w:pPr>
        <w:pStyle w:val="Heading1"/>
      </w:pPr>
      <w:r>
        <w:t xml:space="preserve">Cover Letter for Electronics Engineer Position in Algeria Algiers</w:t>
      </w:r>
    </w:p>
    <w:p>
      <w:pPr>
        <w:pStyle w:val="FirstParagraph"/>
      </w:pPr>
      <w:r>
        <w:rPr>
          <w:bCs/>
          <w:b/>
        </w:rPr>
        <w:t xml:space="preserve">Dear Hiring Manager,</w:t>
      </w:r>
    </w:p>
    <w:p>
      <w:pPr>
        <w:pStyle w:val="BodyText"/>
      </w:pPr>
      <w:r>
        <w:t xml:space="preserve">I am writing to express my enthusiastic interest in the Electronics Engineer position at your esteemed organization in Algeria, Algiers. As a dedicated professional with a strong background in electronics engineering and a passion for innovation, I am eager to contribute my expertise to support the technological advancements of Algeria's dynamic landscape. My academic qualifications, technical skills, and hands-on experience align seamlessly with the requirements of this role, and I am confident that my commitment to excellence will add value to your team.</w:t>
      </w:r>
    </w:p>
    <w:p>
      <w:pPr>
        <w:pStyle w:val="BodyText"/>
      </w:pPr>
      <w:r>
        <w:t xml:space="preserve">Having completed my Bachelor’s and Master’s degrees in Electrical and Electronics Engineering from [University Name], I have cultivated a deep understanding of circuit design, embedded systems, signal processing, and microcontroller programming. My academic journey was complemented by practical training at [Company/Institution Name], where I worked on projects such as [specific project examples, e.g., "designing low-power IoT devices" or "developing automated control systems for industrial applications"]. These experiences honed my ability to translate theoretical knowledge into real-world solutions, a skill I believe is critical for success in the Electronics Engineer role.</w:t>
      </w:r>
    </w:p>
    <w:p>
      <w:pPr>
        <w:pStyle w:val="BodyText"/>
      </w:pPr>
      <w:r>
        <w:t xml:space="preserve">My professional experience has further solidified my expertise in the field. As an Electronics Engineer at [Previous Company Name], I was responsible for [specific responsibilities, e.g., "designing and testing electronic circuits," "implementing automation systems," or "collaborating with cross-functional teams to develop cutting-edge hardware"]. One of my most notable achievements was [specific accomplishment, e.g., "leading a team to reduce production costs by 20% through innovative circuit optimization" or "developing a prototype for renewable energy systems that improved efficiency by 15%"]. These projects not only demonstrated my technical abilities but also highlighted my problem-solving acumen and ability to work under pressure.</w:t>
      </w:r>
    </w:p>
    <w:p>
      <w:pPr>
        <w:pStyle w:val="BodyText"/>
      </w:pPr>
      <w:r>
        <w:t xml:space="preserve">What excites me most about the opportunity in Algeria, Algiers, is the chance to contribute to a region that is rapidly embracing technological transformation. Algeria has made significant strides in sectors such as telecommunications, renewable energy, and smart infrastructure, and I am eager to play a role in this evolution. My experience with [relevant technologies or industries, e.g., "IoT solutions," "power electronics," or "telecom systems"] aligns closely with the needs of Algeria’s growing tech ecosystem. I am particularly drawn to your organization’s focus on [specific company initiative or project, if known], as it reflects a vision that resonates with my own professional goals.</w:t>
      </w:r>
    </w:p>
    <w:p>
      <w:pPr>
        <w:pStyle w:val="BodyText"/>
      </w:pPr>
      <w:r>
        <w:t xml:space="preserve">Algeria Algiers, as the capital and economic hub of the country, presents unique opportunities for innovation. The city is home to numerous research institutions, startups, and established industries that are driving progress in electronics and engineering. I have followed developments such as [specific example, e.g., "the expansion of 5G networks" or "the government’s push for renewable energy projects"], and I am confident that my skills can directly support these initiatives. My adaptability to diverse environments, combined with a strong work ethic, ensures that I can quickly integrate into your team and contribute effectively from day one.</w:t>
      </w:r>
    </w:p>
    <w:p>
      <w:pPr>
        <w:pStyle w:val="BodyText"/>
      </w:pPr>
      <w:r>
        <w:t xml:space="preserve">One of the key strengths I bring to the table is my ability to combine technical expertise with a collaborative mindset. Whether working independently on complex designs or partnering with colleagues to solve challenges, I prioritize communication, precision, and results. My proficiency in tools such as [software/hardware examples: "MATLAB," "Altium Designer," "Arduino," or "C/C++ programming"] allows me to deliver high-quality work efficiently. Additionally, my fluency in [languages, if applicable] enables me to navigate both local and international projects with ease.</w:t>
      </w:r>
    </w:p>
    <w:p>
      <w:pPr>
        <w:pStyle w:val="BodyText"/>
      </w:pPr>
      <w:r>
        <w:t xml:space="preserve">I am particularly impressed by your organization’s commitment to [specific value or goal, e.g., "sustainable development," "technological innovation," or "community impact"]. As an Electronics Engineer, I have always sought environments where my work can make a tangible difference. I am eager to bring my creativity, technical knowledge, and passion for engineering to your team in Algeria Algiers. Together, we can drive projects that not only meet industry standards but also inspire future advancements in the region.</w:t>
      </w:r>
    </w:p>
    <w:p>
      <w:pPr>
        <w:pStyle w:val="BodyText"/>
      </w:pPr>
      <w:r>
        <w:t xml:space="preserve">Thank you for considering my application. I would be delighted to discuss how my background and skills align with the needs of your organization. Please feel free to contact me at [your phone number] or [your email address] at your earliest convenience. I am available for an interview at your discretion and look forward to the opportunity to contribute to the success of your team in Algeria Algi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14T12:39:08Z</dcterms:created>
  <dcterms:modified xsi:type="dcterms:W3CDTF">2026-07-14T12:39:08Z</dcterms:modified>
</cp:coreProperties>
</file>

<file path=docProps/custom.xml><?xml version="1.0" encoding="utf-8"?>
<Properties xmlns="http://schemas.openxmlformats.org/officeDocument/2006/custom-properties" xmlns:vt="http://schemas.openxmlformats.org/officeDocument/2006/docPropsVTypes"/>
</file>